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8E48" w14:textId="59516EB6" w:rsidR="00F44986" w:rsidRPr="00D61350" w:rsidRDefault="00F44986" w:rsidP="00F44986">
      <w:pPr>
        <w:pStyle w:val="Heading1"/>
        <w:jc w:val="center"/>
      </w:pPr>
      <w:r>
        <w:t>Containers and Cloud Exam</w:t>
      </w:r>
      <w:r w:rsidR="008B1522">
        <w:t xml:space="preserve"> </w:t>
      </w:r>
      <w:r w:rsidR="0039132F">
        <w:t>Preparation</w:t>
      </w:r>
    </w:p>
    <w:p w14:paraId="7FECEF88" w14:textId="3AAAFCE2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82187B">
          <w:rPr>
            <w:rStyle w:val="Hyperlink"/>
            <w:szCs w:val="44"/>
          </w:rPr>
          <w:t>"Containers and Cloud"</w:t>
        </w:r>
      </w:hyperlink>
      <w:r w:rsidR="002141BE" w:rsidRPr="0082187B">
        <w:rPr>
          <w:szCs w:val="44"/>
        </w:rPr>
        <w:t xml:space="preserve"> course @ SoftUni</w:t>
      </w:r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147CDB3A" w14:textId="4A6C102B" w:rsidR="00D26404" w:rsidRDefault="000934B6" w:rsidP="00D72B79">
      <w:pPr>
        <w:pStyle w:val="Heading2"/>
        <w:jc w:val="both"/>
      </w:pPr>
      <w:r>
        <w:t xml:space="preserve">Deploy </w:t>
      </w:r>
      <w:r w:rsidR="009A39B1">
        <w:t>a NodeJS app</w:t>
      </w:r>
      <w:r>
        <w:t xml:space="preserve"> to Azure</w:t>
      </w:r>
    </w:p>
    <w:p w14:paraId="5AFD07C0" w14:textId="58907326" w:rsidR="004F19A2" w:rsidRDefault="004F19A2" w:rsidP="004F19A2">
      <w:r>
        <w:t xml:space="preserve">You are provided with a </w:t>
      </w:r>
      <w:r w:rsidR="009A39B1">
        <w:t>simple Node.js app with a MongoDB database called "Reading List".</w:t>
      </w:r>
    </w:p>
    <w:p w14:paraId="2C179E26" w14:textId="5AB75A19" w:rsidR="009A39B1" w:rsidRDefault="009A39B1" w:rsidP="004F19A2">
      <w:r>
        <w:t>You should deploy the app the Azure, using Azure App Service and Azure Cosmos DB for MongoDB.</w:t>
      </w:r>
    </w:p>
    <w:p w14:paraId="2FA5A600" w14:textId="2CADE3AA" w:rsidR="004056E4" w:rsidRDefault="004056E4" w:rsidP="004056E4">
      <w:pPr>
        <w:pStyle w:val="Heading3"/>
        <w:jc w:val="both"/>
      </w:pPr>
      <w:r>
        <w:t>Requirements</w:t>
      </w:r>
    </w:p>
    <w:p w14:paraId="320CC058" w14:textId="1EA43C63" w:rsidR="00BE4995" w:rsidRDefault="00BE4995" w:rsidP="004056E4">
      <w:r>
        <w:t xml:space="preserve">Provide </w:t>
      </w:r>
      <w:r w:rsidR="00A63978">
        <w:rPr>
          <w:b/>
          <w:bCs/>
        </w:rPr>
        <w:t>screenshots</w:t>
      </w:r>
      <w:r>
        <w:t xml:space="preserve"> of the </w:t>
      </w:r>
      <w:r w:rsidRPr="00BE4995">
        <w:rPr>
          <w:b/>
          <w:bCs/>
        </w:rPr>
        <w:t>Resource Group</w:t>
      </w:r>
      <w:r w:rsidR="005713FF">
        <w:t xml:space="preserve">, </w:t>
      </w:r>
      <w:r w:rsidR="002A7B50">
        <w:t xml:space="preserve">the </w:t>
      </w:r>
      <w:r w:rsidR="002A7B50" w:rsidRPr="002A7B50">
        <w:rPr>
          <w:b/>
          <w:bCs/>
        </w:rPr>
        <w:t>app service configuration</w:t>
      </w:r>
      <w:r w:rsidR="002A7B50">
        <w:t xml:space="preserve"> with </w:t>
      </w:r>
      <w:r w:rsidR="002A7B50" w:rsidRPr="002A7B50">
        <w:rPr>
          <w:b/>
          <w:bCs/>
        </w:rPr>
        <w:t>visible</w:t>
      </w:r>
      <w:r w:rsidR="002A7B50">
        <w:t xml:space="preserve"> </w:t>
      </w:r>
      <w:r w:rsidR="002A7B50" w:rsidRPr="002A7B50">
        <w:rPr>
          <w:b/>
          <w:bCs/>
        </w:rPr>
        <w:t>values</w:t>
      </w:r>
      <w:r w:rsidR="003A0EDB">
        <w:t xml:space="preserve">, and from the running in a </w:t>
      </w:r>
      <w:r w:rsidR="002A7B50" w:rsidRPr="002A7B50">
        <w:rPr>
          <w:b/>
          <w:bCs/>
        </w:rPr>
        <w:t>web</w:t>
      </w:r>
      <w:r w:rsidR="002A7B50">
        <w:t xml:space="preserve"> </w:t>
      </w:r>
      <w:r w:rsidR="003A0EDB" w:rsidRPr="002A7B50">
        <w:rPr>
          <w:b/>
          <w:bCs/>
        </w:rPr>
        <w:t>browser app</w:t>
      </w:r>
      <w:r w:rsidR="003A0EDB">
        <w:t>.</w:t>
      </w:r>
    </w:p>
    <w:p w14:paraId="7F420B19" w14:textId="1D6F1423" w:rsidR="00662FE7" w:rsidRDefault="00662FE7" w:rsidP="004056E4">
      <w:r>
        <w:t>Place the URL for your deployed app in a text file.</w:t>
      </w:r>
    </w:p>
    <w:p w14:paraId="433B0FAB" w14:textId="5414CCD2" w:rsidR="00784CD6" w:rsidRDefault="00784CD6" w:rsidP="003D5D25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</w:t>
      </w:r>
      <w:r w:rsidR="003C490F">
        <w:rPr>
          <w:rFonts w:ascii="Consolas" w:hAnsi="Consolas"/>
          <w:b/>
          <w:bCs/>
        </w:rPr>
        <w:t>-</w:t>
      </w:r>
      <w:r w:rsidR="0038262B">
        <w:rPr>
          <w:rFonts w:ascii="Consolas" w:hAnsi="Consolas"/>
          <w:b/>
          <w:bCs/>
        </w:rPr>
        <w:t>task-1</w:t>
      </w:r>
      <w:r w:rsidR="0038262B" w:rsidRPr="0038262B">
        <w:rPr>
          <w:rFonts w:cstheme="minorHAnsi"/>
          <w:b/>
          <w:bCs/>
        </w:rPr>
        <w:t>.</w:t>
      </w:r>
    </w:p>
    <w:p w14:paraId="75A49959" w14:textId="456825A6" w:rsidR="00920D0C" w:rsidRDefault="00920D0C" w:rsidP="00920D0C">
      <w:pPr>
        <w:pStyle w:val="Heading2"/>
        <w:jc w:val="both"/>
      </w:pPr>
      <w:r>
        <w:t>Deploy an ASP.NET Core MVC app to Azure via Terraform</w:t>
      </w:r>
    </w:p>
    <w:p w14:paraId="07321805" w14:textId="77777777" w:rsidR="005B0F26" w:rsidRDefault="005B0F26" w:rsidP="005B0F26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 xml:space="preserve">. </w:t>
      </w:r>
    </w:p>
    <w:p w14:paraId="778434A4" w14:textId="4018C4D2" w:rsidR="005B0F26" w:rsidRDefault="005B0F26" w:rsidP="005B0F26">
      <w:r>
        <w:t>Your task is to deploy the app to Azure via Terraform</w:t>
      </w:r>
      <w:r w:rsidR="00662FE7">
        <w:rPr>
          <w:lang w:val="bg-BG"/>
        </w:rPr>
        <w:t>. Deploy the app using four Terraform configuration files</w:t>
      </w:r>
      <w:r w:rsidR="008D2D86">
        <w:rPr>
          <w:lang w:val="bg-BG"/>
        </w:rPr>
        <w:t xml:space="preserve"> – </w:t>
      </w:r>
      <w:r w:rsidR="008D2D86" w:rsidRPr="008D2D86">
        <w:rPr>
          <w:b/>
          <w:bCs/>
          <w:lang w:val="bg-BG"/>
        </w:rPr>
        <w:t>main.tf</w:t>
      </w:r>
      <w:r w:rsidR="008D2D86">
        <w:rPr>
          <w:lang w:val="bg-BG"/>
        </w:rPr>
        <w:t xml:space="preserve">, </w:t>
      </w:r>
      <w:r w:rsidR="008D2D86" w:rsidRPr="008D2D86">
        <w:rPr>
          <w:b/>
          <w:bCs/>
          <w:lang w:val="bg-BG"/>
        </w:rPr>
        <w:t>variables.tf</w:t>
      </w:r>
      <w:r w:rsidR="008D2D86">
        <w:rPr>
          <w:lang w:val="bg-BG"/>
        </w:rPr>
        <w:t xml:space="preserve">, </w:t>
      </w:r>
      <w:r w:rsidR="008D2D86" w:rsidRPr="008D2D86">
        <w:rPr>
          <w:b/>
          <w:bCs/>
          <w:lang w:val="bg-BG"/>
        </w:rPr>
        <w:t>values.tfvars</w:t>
      </w:r>
      <w:r w:rsidR="008D2D86">
        <w:rPr>
          <w:lang w:val="bg-BG"/>
        </w:rPr>
        <w:t xml:space="preserve">, </w:t>
      </w:r>
      <w:r w:rsidR="008D2D86" w:rsidRPr="008D2D86">
        <w:rPr>
          <w:b/>
          <w:bCs/>
          <w:lang w:val="bg-BG"/>
        </w:rPr>
        <w:t>outputs.tf</w:t>
      </w:r>
      <w:r w:rsidR="008D2D86">
        <w:rPr>
          <w:lang w:val="bg-BG"/>
        </w:rPr>
        <w:t xml:space="preserve">. </w:t>
      </w:r>
    </w:p>
    <w:p w14:paraId="141F58B0" w14:textId="41BE1D40" w:rsidR="00A5085A" w:rsidRDefault="00A5085A" w:rsidP="00A5085A">
      <w:pPr>
        <w:pStyle w:val="Heading3"/>
        <w:jc w:val="both"/>
      </w:pPr>
      <w:r>
        <w:t>Requirements</w:t>
      </w:r>
    </w:p>
    <w:p w14:paraId="644EEEA7" w14:textId="462804B0" w:rsidR="009B68DE" w:rsidRDefault="009B68DE" w:rsidP="009B68DE">
      <w:r>
        <w:t>Provide the Terraform configuration files</w:t>
      </w:r>
      <w:r w:rsidR="00B8373A">
        <w:t xml:space="preserve"> and </w:t>
      </w:r>
      <w:proofErr w:type="gramStart"/>
      <w:r w:rsidR="00B8373A">
        <w:t>an</w:t>
      </w:r>
      <w:proofErr w:type="gramEnd"/>
      <w:r w:rsidR="00B8373A">
        <w:t xml:space="preserve"> </w:t>
      </w:r>
      <w:r w:rsidR="00A63978">
        <w:rPr>
          <w:b/>
          <w:bCs/>
        </w:rPr>
        <w:t>screenshot</w:t>
      </w:r>
      <w:r w:rsidR="00A63978">
        <w:rPr>
          <w:b/>
          <w:bCs/>
        </w:rPr>
        <w:t xml:space="preserve"> </w:t>
      </w:r>
      <w:r w:rsidR="00B8373A">
        <w:t xml:space="preserve">of the deployed app. </w:t>
      </w:r>
    </w:p>
    <w:p w14:paraId="78E5C569" w14:textId="159C9A5F" w:rsidR="003C490F" w:rsidRDefault="003C490F" w:rsidP="003C490F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 w:rsidR="00EC2118">
        <w:rPr>
          <w:rFonts w:ascii="Consolas" w:hAnsi="Consolas"/>
          <w:b/>
          <w:bCs/>
        </w:rPr>
        <w:t>task-2</w:t>
      </w:r>
      <w:r>
        <w:t>.</w:t>
      </w:r>
    </w:p>
    <w:p w14:paraId="020013BF" w14:textId="67EDA2DC" w:rsidR="003E6563" w:rsidRDefault="00CB415A" w:rsidP="003E6563">
      <w:pPr>
        <w:pStyle w:val="Heading2"/>
      </w:pPr>
      <w:r>
        <w:t xml:space="preserve">BONUS: </w:t>
      </w:r>
      <w:r w:rsidR="003E6563">
        <w:t>Set up App Monitoring</w:t>
      </w:r>
    </w:p>
    <w:p w14:paraId="228DCA7C" w14:textId="0FF4B5E0" w:rsidR="006E3715" w:rsidRPr="006E3715" w:rsidRDefault="006E3715" w:rsidP="006E3715">
      <w:r>
        <w:t xml:space="preserve">Set up monitoring for the deployed </w:t>
      </w:r>
      <w:r w:rsidR="00513881">
        <w:t xml:space="preserve">.NET </w:t>
      </w:r>
      <w:r>
        <w:t>app in Azure</w:t>
      </w:r>
      <w:r w:rsidR="002E3B24">
        <w:t xml:space="preserve">. </w:t>
      </w:r>
      <w:r w:rsidR="00C857AA">
        <w:t>You should follow the steps and instructions below.</w:t>
      </w:r>
    </w:p>
    <w:p w14:paraId="17BE5085" w14:textId="0812FB26" w:rsidR="003E6563" w:rsidRDefault="003E6563" w:rsidP="003E6563">
      <w:pPr>
        <w:pStyle w:val="Heading4"/>
      </w:pPr>
      <w:r>
        <w:t xml:space="preserve">Set up Prometheus and Blackbox Exporter </w:t>
      </w:r>
      <w:r w:rsidR="004A4CB1">
        <w:t>(</w:t>
      </w:r>
      <w:r>
        <w:t>pts.)</w:t>
      </w:r>
    </w:p>
    <w:p w14:paraId="74DC4F6D" w14:textId="65FFC9BE" w:rsidR="003E6563" w:rsidRDefault="003E6563" w:rsidP="003E6563">
      <w:r>
        <w:t xml:space="preserve">Set the following configurations in the </w:t>
      </w:r>
      <w:proofErr w:type="spellStart"/>
      <w:r w:rsidRPr="003E6563">
        <w:rPr>
          <w:rFonts w:ascii="Consolas" w:hAnsi="Consolas"/>
          <w:b/>
          <w:bCs/>
        </w:rPr>
        <w:t>prometheus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proofErr w:type="spellEnd"/>
      <w:r w:rsidRPr="003E6563">
        <w:rPr>
          <w:rFonts w:cstheme="minorHAnsi"/>
          <w:b/>
          <w:bCs/>
        </w:rPr>
        <w:t xml:space="preserve"> file:</w:t>
      </w:r>
    </w:p>
    <w:p w14:paraId="1F3E2B4A" w14:textId="09BE09A0" w:rsidR="003E6563" w:rsidRDefault="003E6563" w:rsidP="003E6563">
      <w:pPr>
        <w:pStyle w:val="ListParagraph"/>
        <w:numPr>
          <w:ilvl w:val="0"/>
          <w:numId w:val="28"/>
        </w:numPr>
      </w:pPr>
      <w:r>
        <w:t>Scrape the target every 15 seconds</w:t>
      </w:r>
    </w:p>
    <w:p w14:paraId="5A840209" w14:textId="5D05254F" w:rsidR="003E6563" w:rsidRPr="003E6563" w:rsidRDefault="003E6563" w:rsidP="003E6563">
      <w:pPr>
        <w:pStyle w:val="ListParagraph"/>
        <w:numPr>
          <w:ilvl w:val="0"/>
          <w:numId w:val="28"/>
        </w:numPr>
      </w:pPr>
      <w:r>
        <w:t xml:space="preserve">Metrics should be accessed on </w:t>
      </w:r>
      <w:r w:rsidRPr="003E6563">
        <w:rPr>
          <w:rFonts w:ascii="Consolas" w:hAnsi="Consolas"/>
          <w:b/>
          <w:bCs/>
        </w:rPr>
        <w:t>/probe</w:t>
      </w:r>
    </w:p>
    <w:p w14:paraId="79F33977" w14:textId="4B19FE68" w:rsidR="003E6563" w:rsidRDefault="003E6563" w:rsidP="003E6563">
      <w:pPr>
        <w:pStyle w:val="Heading4"/>
      </w:pPr>
      <w:r>
        <w:t xml:space="preserve">Set up </w:t>
      </w:r>
      <w:proofErr w:type="spellStart"/>
      <w:r>
        <w:t>AlertManager</w:t>
      </w:r>
      <w:proofErr w:type="spellEnd"/>
      <w:r>
        <w:t xml:space="preserve"> (pts.)</w:t>
      </w:r>
    </w:p>
    <w:p w14:paraId="297524E9" w14:textId="1C84F435" w:rsidR="003E6563" w:rsidRDefault="003E6563" w:rsidP="003E6563">
      <w:pPr>
        <w:rPr>
          <w:rFonts w:cstheme="minorHAnsi"/>
          <w:b/>
          <w:bCs/>
        </w:rPr>
      </w:pPr>
      <w:r>
        <w:t xml:space="preserve">Set the following configurations in the </w:t>
      </w:r>
      <w:proofErr w:type="spellStart"/>
      <w:r w:rsidRPr="003E6563">
        <w:rPr>
          <w:rFonts w:ascii="Consolas" w:hAnsi="Consolas"/>
          <w:b/>
          <w:bCs/>
        </w:rPr>
        <w:t>alertmanager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proofErr w:type="spellEnd"/>
      <w:r w:rsidRPr="003E6563">
        <w:rPr>
          <w:rFonts w:cstheme="minorHAnsi"/>
          <w:b/>
          <w:bCs/>
        </w:rPr>
        <w:t xml:space="preserve"> file:</w:t>
      </w:r>
    </w:p>
    <w:p w14:paraId="5154291C" w14:textId="00AA4856" w:rsidR="00450C7D" w:rsidRDefault="00450C7D" w:rsidP="00450C7D">
      <w:pPr>
        <w:pStyle w:val="ListParagraph"/>
        <w:numPr>
          <w:ilvl w:val="0"/>
          <w:numId w:val="28"/>
        </w:numPr>
      </w:pPr>
      <w:r>
        <w:t>Set the timeout for alert resolution for 1 minute</w:t>
      </w:r>
    </w:p>
    <w:p w14:paraId="1FA5CC35" w14:textId="375A8822" w:rsidR="00450C7D" w:rsidRPr="00450C7D" w:rsidRDefault="00450C7D" w:rsidP="00450C7D">
      <w:pPr>
        <w:pStyle w:val="ListParagraph"/>
        <w:numPr>
          <w:ilvl w:val="0"/>
          <w:numId w:val="28"/>
        </w:numPr>
        <w:rPr>
          <w:rFonts w:ascii="Consolas" w:hAnsi="Consolas"/>
          <w:b/>
          <w:bCs/>
        </w:rPr>
      </w:pPr>
      <w:r>
        <w:t xml:space="preserve">Specify the </w:t>
      </w:r>
      <w:proofErr w:type="spellStart"/>
      <w:r w:rsidRPr="00450C7D">
        <w:rPr>
          <w:rFonts w:ascii="Consolas" w:hAnsi="Consolas"/>
          <w:b/>
          <w:bCs/>
        </w:rPr>
        <w:t>webhook_receiver</w:t>
      </w:r>
      <w:proofErr w:type="spellEnd"/>
      <w:r w:rsidRPr="00450C7D">
        <w:rPr>
          <w:rFonts w:cstheme="minorHAnsi"/>
          <w:b/>
          <w:bCs/>
        </w:rPr>
        <w:t xml:space="preserve"> (use the </w:t>
      </w:r>
      <w:hyperlink r:id="rId9" w:history="1">
        <w:proofErr w:type="spellStart"/>
        <w:proofErr w:type="gramStart"/>
        <w:r w:rsidRPr="00450C7D">
          <w:rPr>
            <w:rStyle w:val="Hyperlink"/>
            <w:rFonts w:cstheme="minorHAnsi"/>
            <w:b/>
            <w:bCs/>
          </w:rPr>
          <w:t>web.hook</w:t>
        </w:r>
        <w:proofErr w:type="spellEnd"/>
        <w:proofErr w:type="gramEnd"/>
      </w:hyperlink>
      <w:r w:rsidRPr="00450C7D">
        <w:rPr>
          <w:rFonts w:cstheme="minorHAnsi"/>
          <w:b/>
          <w:bCs/>
        </w:rPr>
        <w:t xml:space="preserve"> website)</w:t>
      </w:r>
    </w:p>
    <w:p w14:paraId="50049C63" w14:textId="5124825F" w:rsidR="00450C7D" w:rsidRDefault="00450C7D" w:rsidP="00450C7D">
      <w:pPr>
        <w:pStyle w:val="ListParagraph"/>
        <w:numPr>
          <w:ilvl w:val="0"/>
          <w:numId w:val="28"/>
        </w:numPr>
      </w:pPr>
      <w:r>
        <w:t xml:space="preserve">Specify that the alerts are sent to the </w:t>
      </w:r>
      <w:proofErr w:type="spellStart"/>
      <w:r w:rsidRPr="00450C7D">
        <w:rPr>
          <w:rFonts w:ascii="Consolas" w:hAnsi="Consolas"/>
          <w:b/>
          <w:bCs/>
        </w:rPr>
        <w:t>webhook_receiver</w:t>
      </w:r>
      <w:proofErr w:type="spellEnd"/>
    </w:p>
    <w:p w14:paraId="668FE763" w14:textId="423B7EC6" w:rsidR="00450C7D" w:rsidRDefault="00D43CEE" w:rsidP="00450C7D">
      <w:pPr>
        <w:pStyle w:val="ListParagraph"/>
        <w:numPr>
          <w:ilvl w:val="0"/>
          <w:numId w:val="28"/>
        </w:numPr>
      </w:pPr>
      <w:r>
        <w:t>Configure the alerting rules</w:t>
      </w:r>
    </w:p>
    <w:p w14:paraId="7F7B3D87" w14:textId="034A8ACF" w:rsidR="00D43CEE" w:rsidRDefault="00D43CEE" w:rsidP="00D43CEE">
      <w:r>
        <w:t xml:space="preserve">Don't forget to change the configurations in the </w:t>
      </w:r>
      <w:proofErr w:type="spellStart"/>
      <w:r w:rsidRPr="00D43CEE">
        <w:rPr>
          <w:rFonts w:ascii="Consolas" w:hAnsi="Consolas"/>
          <w:b/>
          <w:bCs/>
        </w:rPr>
        <w:t>prometheus-exam.yml</w:t>
      </w:r>
      <w:proofErr w:type="spellEnd"/>
      <w:r>
        <w:t xml:space="preserve"> file</w:t>
      </w:r>
    </w:p>
    <w:p w14:paraId="5DBBE5B0" w14:textId="47E3FBA2" w:rsidR="00784CD6" w:rsidRDefault="00784CD6" w:rsidP="00784CD6">
      <w:pPr>
        <w:pStyle w:val="Heading4"/>
      </w:pPr>
      <w:r>
        <w:lastRenderedPageBreak/>
        <w:t xml:space="preserve">Set up Grafana </w:t>
      </w:r>
      <w:r w:rsidR="004A4CB1">
        <w:t>(</w:t>
      </w:r>
      <w:r>
        <w:t>pts.)</w:t>
      </w:r>
    </w:p>
    <w:p w14:paraId="1300C5EF" w14:textId="756151A6" w:rsidR="00784CD6" w:rsidRDefault="00784CD6" w:rsidP="00784CD6">
      <w:r>
        <w:t xml:space="preserve">Add a </w:t>
      </w:r>
      <w:r w:rsidRPr="00784CD6">
        <w:rPr>
          <w:b/>
          <w:bCs/>
        </w:rPr>
        <w:t>Prometheus Data Source</w:t>
      </w:r>
      <w:r>
        <w:t xml:space="preserve"> in Grafana. </w:t>
      </w:r>
    </w:p>
    <w:p w14:paraId="49D7F724" w14:textId="5D1F886C" w:rsidR="00784CD6" w:rsidRPr="00784CD6" w:rsidRDefault="00784CD6" w:rsidP="00784CD6">
      <w:r>
        <w:t xml:space="preserve">Create a Grafana Dashboard and create a </w:t>
      </w:r>
      <w:r w:rsidRPr="00784CD6">
        <w:rPr>
          <w:b/>
          <w:bCs/>
        </w:rPr>
        <w:t>histogram</w:t>
      </w:r>
      <w:r>
        <w:t xml:space="preserve"> for the </w:t>
      </w:r>
      <w:r w:rsidRPr="00784CD6">
        <w:rPr>
          <w:b/>
          <w:bCs/>
        </w:rPr>
        <w:t>HTTP probe duration metric</w:t>
      </w:r>
      <w:r>
        <w:t xml:space="preserve">, then export the Grafana </w:t>
      </w:r>
      <w:r w:rsidRPr="00784CD6">
        <w:rPr>
          <w:b/>
          <w:bCs/>
        </w:rPr>
        <w:t>dashboard</w:t>
      </w:r>
      <w:r>
        <w:t xml:space="preserve"> as a </w:t>
      </w:r>
      <w:r w:rsidRPr="00784CD6">
        <w:rPr>
          <w:b/>
          <w:bCs/>
        </w:rPr>
        <w:t>JSON</w:t>
      </w:r>
      <w:r>
        <w:t xml:space="preserve"> file.</w:t>
      </w:r>
    </w:p>
    <w:p w14:paraId="29B7E073" w14:textId="77777777" w:rsidR="00784CD6" w:rsidRDefault="00784CD6" w:rsidP="00784CD6">
      <w:pPr>
        <w:pStyle w:val="Heading3"/>
        <w:jc w:val="both"/>
      </w:pPr>
      <w:r>
        <w:t>Requirements</w:t>
      </w:r>
    </w:p>
    <w:p w14:paraId="0E2A67C2" w14:textId="74DE34F9" w:rsidR="00784CD6" w:rsidRDefault="00784CD6" w:rsidP="00784CD6">
      <w:r>
        <w:t xml:space="preserve">Provide the </w:t>
      </w:r>
      <w:proofErr w:type="spellStart"/>
      <w:r w:rsidRPr="00784CD6">
        <w:rPr>
          <w:rFonts w:ascii="Consolas" w:hAnsi="Consolas"/>
          <w:b/>
          <w:bCs/>
        </w:rPr>
        <w:t>prometheus-exam.yml</w:t>
      </w:r>
      <w:proofErr w:type="spellEnd"/>
      <w:r w:rsidRPr="00784CD6">
        <w:rPr>
          <w:rFonts w:cstheme="minorHAnsi"/>
        </w:rPr>
        <w:t xml:space="preserve"> and </w:t>
      </w:r>
      <w:proofErr w:type="spellStart"/>
      <w:r w:rsidRPr="00784CD6">
        <w:rPr>
          <w:rFonts w:ascii="Consolas" w:hAnsi="Consolas" w:cstheme="minorHAnsi"/>
          <w:b/>
          <w:bCs/>
        </w:rPr>
        <w:t>alertmanager-exam.yml</w:t>
      </w:r>
      <w:proofErr w:type="spellEnd"/>
      <w:r w:rsidRPr="00784CD6">
        <w:rPr>
          <w:rFonts w:cstheme="minorHAnsi"/>
        </w:rPr>
        <w:t xml:space="preserve"> </w:t>
      </w:r>
      <w:r>
        <w:t xml:space="preserve">configuration files and the </w:t>
      </w:r>
      <w:r w:rsidRPr="00784CD6">
        <w:rPr>
          <w:b/>
          <w:bCs/>
        </w:rPr>
        <w:t>JSON export</w:t>
      </w:r>
      <w:r>
        <w:t xml:space="preserve"> file from </w:t>
      </w:r>
      <w:r w:rsidRPr="00784CD6">
        <w:rPr>
          <w:b/>
          <w:bCs/>
        </w:rPr>
        <w:t>Grafana</w:t>
      </w:r>
      <w:r>
        <w:t xml:space="preserve">. </w:t>
      </w:r>
    </w:p>
    <w:p w14:paraId="150ABBA6" w14:textId="187784F7" w:rsidR="003C490F" w:rsidRDefault="003C490F" w:rsidP="003C490F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 w:rsidR="00786E9B">
        <w:rPr>
          <w:rFonts w:ascii="Consolas" w:hAnsi="Consolas"/>
          <w:b/>
          <w:bCs/>
        </w:rPr>
        <w:t>task-3</w:t>
      </w:r>
      <w:r>
        <w:t>.</w:t>
      </w:r>
    </w:p>
    <w:p w14:paraId="11666649" w14:textId="77777777" w:rsidR="003C490F" w:rsidRDefault="003C490F" w:rsidP="004F5324">
      <w:pPr>
        <w:pStyle w:val="Heading2"/>
        <w:numPr>
          <w:ilvl w:val="0"/>
          <w:numId w:val="0"/>
        </w:numPr>
        <w:ind w:left="360" w:hanging="360"/>
      </w:pPr>
      <w:r>
        <w:t>Submission</w:t>
      </w:r>
    </w:p>
    <w:p w14:paraId="206EA842" w14:textId="42D6E11E" w:rsidR="003C490F" w:rsidRDefault="003C490F" w:rsidP="003C490F">
      <w:r>
        <w:t>Add all of the folders in an archive (</w:t>
      </w:r>
      <w:r w:rsidRPr="003C490F">
        <w:rPr>
          <w:rFonts w:ascii="Consolas" w:hAnsi="Consolas"/>
          <w:b/>
          <w:bCs/>
        </w:rPr>
        <w:t>.zip</w:t>
      </w:r>
      <w:r>
        <w:t xml:space="preserve">, </w:t>
      </w:r>
      <w:r w:rsidRPr="003C490F">
        <w:rPr>
          <w:rFonts w:ascii="Consolas" w:hAnsi="Consolas"/>
          <w:b/>
          <w:bCs/>
        </w:rPr>
        <w:t>.</w:t>
      </w:r>
      <w:proofErr w:type="spellStart"/>
      <w:r w:rsidRPr="003C490F">
        <w:rPr>
          <w:rFonts w:ascii="Consolas" w:hAnsi="Consolas"/>
          <w:b/>
          <w:bCs/>
        </w:rPr>
        <w:t>rar</w:t>
      </w:r>
      <w:proofErr w:type="spellEnd"/>
      <w:r>
        <w:t xml:space="preserve">, </w:t>
      </w:r>
      <w:r w:rsidRPr="003C490F">
        <w:rPr>
          <w:rFonts w:ascii="Consolas" w:hAnsi="Consolas"/>
          <w:b/>
          <w:bCs/>
        </w:rPr>
        <w:t>.7z</w:t>
      </w:r>
      <w:r>
        <w:t xml:space="preserve">) and </w:t>
      </w:r>
      <w:r w:rsidR="002F2FDD">
        <w:t xml:space="preserve">upload it to the </w:t>
      </w:r>
      <w:r w:rsidR="002F2FDD" w:rsidRPr="00A21139">
        <w:rPr>
          <w:b/>
          <w:bCs/>
        </w:rPr>
        <w:t>SULS</w:t>
      </w:r>
      <w:r w:rsidR="002F2FDD">
        <w:t xml:space="preserve"> system.</w:t>
      </w:r>
      <w:r w:rsidR="00A208FB">
        <w:t xml:space="preserve"> </w:t>
      </w:r>
    </w:p>
    <w:p w14:paraId="4BD6E84C" w14:textId="77777777" w:rsidR="003E6563" w:rsidRPr="003E6563" w:rsidRDefault="003E6563" w:rsidP="003E6563"/>
    <w:p w14:paraId="6C26FEE9" w14:textId="469BF1E7" w:rsidR="00920D0C" w:rsidRPr="00EC0F09" w:rsidRDefault="00920D0C" w:rsidP="005B0F26"/>
    <w:sectPr w:rsidR="00920D0C" w:rsidRPr="00EC0F09" w:rsidSect="009F6B49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70DBD" w14:textId="77777777" w:rsidR="009F6B49" w:rsidRDefault="009F6B49" w:rsidP="008068A2">
      <w:pPr>
        <w:spacing w:after="0" w:line="240" w:lineRule="auto"/>
      </w:pPr>
      <w:r>
        <w:separator/>
      </w:r>
    </w:p>
  </w:endnote>
  <w:endnote w:type="continuationSeparator" w:id="0">
    <w:p w14:paraId="4D02BD42" w14:textId="77777777" w:rsidR="009F6B49" w:rsidRDefault="009F6B4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00880" w14:textId="77777777" w:rsidR="009F6B49" w:rsidRDefault="009F6B49" w:rsidP="008068A2">
      <w:pPr>
        <w:spacing w:after="0" w:line="240" w:lineRule="auto"/>
      </w:pPr>
      <w:r>
        <w:separator/>
      </w:r>
    </w:p>
  </w:footnote>
  <w:footnote w:type="continuationSeparator" w:id="0">
    <w:p w14:paraId="0C776EB7" w14:textId="77777777" w:rsidR="009F6B49" w:rsidRDefault="009F6B4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0742634">
    <w:abstractNumId w:val="3"/>
  </w:num>
  <w:num w:numId="2" w16cid:durableId="978418501">
    <w:abstractNumId w:val="17"/>
  </w:num>
  <w:num w:numId="3" w16cid:durableId="1285771535">
    <w:abstractNumId w:val="10"/>
  </w:num>
  <w:num w:numId="4" w16cid:durableId="272372176">
    <w:abstractNumId w:val="8"/>
  </w:num>
  <w:num w:numId="5" w16cid:durableId="1763910607">
    <w:abstractNumId w:val="19"/>
  </w:num>
  <w:num w:numId="6" w16cid:durableId="823349855">
    <w:abstractNumId w:val="6"/>
  </w:num>
  <w:num w:numId="7" w16cid:durableId="1611693610">
    <w:abstractNumId w:val="21"/>
  </w:num>
  <w:num w:numId="8" w16cid:durableId="1667511413">
    <w:abstractNumId w:val="14"/>
  </w:num>
  <w:num w:numId="9" w16cid:durableId="620914188">
    <w:abstractNumId w:val="2"/>
  </w:num>
  <w:num w:numId="10" w16cid:durableId="1587105599">
    <w:abstractNumId w:val="25"/>
  </w:num>
  <w:num w:numId="11" w16cid:durableId="1870295455">
    <w:abstractNumId w:val="23"/>
  </w:num>
  <w:num w:numId="12" w16cid:durableId="1239628980">
    <w:abstractNumId w:val="4"/>
  </w:num>
  <w:num w:numId="13" w16cid:durableId="2005205077">
    <w:abstractNumId w:val="16"/>
  </w:num>
  <w:num w:numId="14" w16cid:durableId="1642223914">
    <w:abstractNumId w:val="13"/>
  </w:num>
  <w:num w:numId="15" w16cid:durableId="1473792843">
    <w:abstractNumId w:val="0"/>
  </w:num>
  <w:num w:numId="16" w16cid:durableId="814569031">
    <w:abstractNumId w:val="26"/>
  </w:num>
  <w:num w:numId="17" w16cid:durableId="1059396765">
    <w:abstractNumId w:val="12"/>
  </w:num>
  <w:num w:numId="18" w16cid:durableId="765544212">
    <w:abstractNumId w:val="18"/>
  </w:num>
  <w:num w:numId="19" w16cid:durableId="2121027821">
    <w:abstractNumId w:val="9"/>
  </w:num>
  <w:num w:numId="20" w16cid:durableId="148594144">
    <w:abstractNumId w:val="5"/>
  </w:num>
  <w:num w:numId="21" w16cid:durableId="1908228540">
    <w:abstractNumId w:val="25"/>
  </w:num>
  <w:num w:numId="22" w16cid:durableId="636449187">
    <w:abstractNumId w:val="1"/>
  </w:num>
  <w:num w:numId="23" w16cid:durableId="1721855575">
    <w:abstractNumId w:val="20"/>
  </w:num>
  <w:num w:numId="24" w16cid:durableId="2093551703">
    <w:abstractNumId w:val="15"/>
  </w:num>
  <w:num w:numId="25" w16cid:durableId="635379521">
    <w:abstractNumId w:val="3"/>
  </w:num>
  <w:num w:numId="26" w16cid:durableId="1444377397">
    <w:abstractNumId w:val="24"/>
  </w:num>
  <w:num w:numId="27" w16cid:durableId="1344935760">
    <w:abstractNumId w:val="22"/>
  </w:num>
  <w:num w:numId="28" w16cid:durableId="571082862">
    <w:abstractNumId w:val="7"/>
  </w:num>
  <w:num w:numId="29" w16cid:durableId="922953362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B3E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A7B50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3B24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62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CB1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C79"/>
    <w:rsid w:val="0050017E"/>
    <w:rsid w:val="00500921"/>
    <w:rsid w:val="00500CF3"/>
    <w:rsid w:val="00501297"/>
    <w:rsid w:val="005020B0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881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25E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2FE7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0C79"/>
    <w:rsid w:val="006E1CFA"/>
    <w:rsid w:val="006E2245"/>
    <w:rsid w:val="006E2670"/>
    <w:rsid w:val="006E3051"/>
    <w:rsid w:val="006E310B"/>
    <w:rsid w:val="006E3715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984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4CD6"/>
    <w:rsid w:val="00785258"/>
    <w:rsid w:val="007863BB"/>
    <w:rsid w:val="00786724"/>
    <w:rsid w:val="00786E9B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56C6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62A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5782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D86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25"/>
    <w:rsid w:val="008F5FDB"/>
    <w:rsid w:val="008F6016"/>
    <w:rsid w:val="008F6035"/>
    <w:rsid w:val="008F6B6F"/>
    <w:rsid w:val="008F7399"/>
    <w:rsid w:val="00901CE1"/>
    <w:rsid w:val="00901D70"/>
    <w:rsid w:val="00901DF7"/>
    <w:rsid w:val="00901FF5"/>
    <w:rsid w:val="009022A8"/>
    <w:rsid w:val="00902716"/>
    <w:rsid w:val="0090279E"/>
    <w:rsid w:val="00902E68"/>
    <w:rsid w:val="00905A0C"/>
    <w:rsid w:val="00905DDB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9B1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95A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6B49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003"/>
    <w:rsid w:val="00A62C36"/>
    <w:rsid w:val="00A63978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5332"/>
    <w:rsid w:val="00C25B18"/>
    <w:rsid w:val="00C25B2E"/>
    <w:rsid w:val="00C25F44"/>
    <w:rsid w:val="00C26617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22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118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5B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157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59/containers-and-clou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bhook.site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2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38</cp:revision>
  <cp:lastPrinted>2023-06-07T14:33:00Z</cp:lastPrinted>
  <dcterms:created xsi:type="dcterms:W3CDTF">2023-08-23T14:04:00Z</dcterms:created>
  <dcterms:modified xsi:type="dcterms:W3CDTF">2024-02-13T02:39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